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058, Number Passed Filter: 1005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urbidity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urbidity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urbidity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urbidity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8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urbidity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urbidity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urbidity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urbidity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urbidity_Field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Turbidity_Field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Turbidity_Field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Turbidity_Field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Turbidity_Field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Turbidity_Field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Turbidity_Field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Turbidity_Field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Turbidity_Field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bookmarkEnd w:id="85"/>
    <w:bookmarkStart w:id="10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87" name="Picture"/>
            <a:graphic>
              <a:graphicData uri="http://schemas.openxmlformats.org/drawingml/2006/picture">
                <pic:pic>
                  <pic:nvPicPr>
                    <pic:cNvPr descr="C:\Users\jepanzik\Box\R%20Projects\SEACAR_Panzik\WQ_Discrete\reports\by_parameter\WC_Discrete_Turbidity_Field_Bottom_files/figure-html/Trendlines_ManagedArea-1.png" id="88" name="Picture"/>
                    <pic:cNvPicPr>
                      <a:picLocks noChangeArrowheads="1" noChangeAspect="1"/>
                    </pic:cNvPicPr>
                  </pic:nvPicPr>
                  <pic:blipFill>
                    <a:blip r:embed="rId8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0" name="Picture"/>
            <a:graphic>
              <a:graphicData uri="http://schemas.openxmlformats.org/drawingml/2006/picture">
                <pic:pic>
                  <pic:nvPicPr>
                    <pic:cNvPr descr="C:\Users\jepanzik\Box\R%20Projects\SEACAR_Panzik\WQ_Discrete\reports\by_parameter\WC_Discrete_Turbidity_Field_Bottom_files/figure-html/Trendlines_ManagedArea-2.png" id="91" name="Picture"/>
                    <pic:cNvPicPr>
                      <a:picLocks noChangeArrowheads="1" noChangeAspect="1"/>
                    </pic:cNvPicPr>
                  </pic:nvPicPr>
                  <pic:blipFill>
                    <a:blip r:embed="rId8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3" name="Picture"/>
            <a:graphic>
              <a:graphicData uri="http://schemas.openxmlformats.org/drawingml/2006/picture">
                <pic:pic>
                  <pic:nvPicPr>
                    <pic:cNvPr descr="C:\Users\jepanzik\Box\R%20Projects\SEACAR_Panzik\WQ_Discrete\reports\by_parameter\WC_Discrete_Turbidity_Field_Bottom_files/figure-html/Trendlines_ManagedArea-3.png" id="94" name="Picture"/>
                    <pic:cNvPicPr>
                      <a:picLocks noChangeArrowheads="1" noChangeAspect="1"/>
                    </pic:cNvPicPr>
                  </pic:nvPicPr>
                  <pic:blipFill>
                    <a:blip r:embed="rId9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6" name="Picture"/>
            <a:graphic>
              <a:graphicData uri="http://schemas.openxmlformats.org/drawingml/2006/picture">
                <pic:pic>
                  <pic:nvPicPr>
                    <pic:cNvPr descr="C:\Users\jepanzik\Box\R%20Projects\SEACAR_Panzik\WQ_Discrete\reports\by_parameter\WC_Discrete_Turbidity_Field_Bottom_files/figure-html/Trendlines_ManagedArea-4.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99" name="Picture"/>
            <a:graphic>
              <a:graphicData uri="http://schemas.openxmlformats.org/drawingml/2006/picture">
                <pic:pic>
                  <pic:nvPicPr>
                    <pic:cNvPr descr="C:\Users\jepanzik\Box\R%20Projects\SEACAR_Panzik\WQ_Discrete\reports\by_parameter\WC_Discrete_Turbidity_Field_Bottom_files/figure-html/Trendlines_ManagedArea-5.png" id="100" name="Picture"/>
                    <pic:cNvPicPr>
                      <a:picLocks noChangeArrowheads="1" noChangeAspect="1"/>
                    </pic:cNvPicPr>
                  </pic:nvPicPr>
                  <pic:blipFill>
                    <a:blip r:embed="rId9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Turbidity_Field_Bottom_files/figure-html/Trendlines_ManagedArea-6.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bookmarkEnd w:id="104"/>
    <w:bookmarkStart w:id="15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06" name="Picture"/>
            <a:graphic>
              <a:graphicData uri="http://schemas.openxmlformats.org/drawingml/2006/picture">
                <pic:pic>
                  <pic:nvPicPr>
                    <pic:cNvPr descr="C:\Users\jepanzik\Box\R%20Projects\SEACAR_Panzik\WQ_Discrete\reports\by_parameter\WC_Discrete_Turbidity_Field_Bottom_files/figure-html/BoxPlots_ManagedArea-1.png" id="107"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9" name="Picture"/>
            <a:graphic>
              <a:graphicData uri="http://schemas.openxmlformats.org/drawingml/2006/picture">
                <pic:pic>
                  <pic:nvPicPr>
                    <pic:cNvPr descr="C:\Users\jepanzik\Box\R%20Projects\SEACAR_Panzik\WQ_Discrete\reports\by_parameter\WC_Discrete_Turbidity_Field_Bottom_files/figure-html/BoxPlots_ManagedArea-2.png" id="11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2" name="Picture"/>
            <a:graphic>
              <a:graphicData uri="http://schemas.openxmlformats.org/drawingml/2006/picture">
                <pic:pic>
                  <pic:nvPicPr>
                    <pic:cNvPr descr="C:\Users\jepanzik\Box\R%20Projects\SEACAR_Panzik\WQ_Discrete\reports\by_parameter\WC_Discrete_Turbidity_Field_Bottom_files/figure-html/BoxPlots_ManagedArea-3.png" id="113" name="Picture"/>
                    <pic:cNvPicPr>
                      <a:picLocks noChangeArrowheads="1" noChangeAspect="1"/>
                    </pic:cNvPicPr>
                  </pic:nvPicPr>
                  <pic:blipFill>
                    <a:blip r:embed="rId11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5" name="Picture"/>
            <a:graphic>
              <a:graphicData uri="http://schemas.openxmlformats.org/drawingml/2006/picture">
                <pic:pic>
                  <pic:nvPicPr>
                    <pic:cNvPr descr="C:\Users\jepanzik\Box\R%20Projects\SEACAR_Panzik\WQ_Discrete\reports\by_parameter\WC_Discrete_Turbidity_Field_Bottom_files/figure-html/BoxPlots_ManagedArea-4.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Discrete\reports\by_parameter\WC_Discrete_Turbidity_Field_Bottom_files/figure-html/BoxPlots_ManagedArea-5.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Discrete\reports\by_parameter\WC_Discrete_Turbidity_Field_Bottom_files/figure-html/BoxPlots_ManagedArea-6.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Discrete\reports\by_parameter\WC_Discrete_Turbidity_Field_Bottom_files/figure-html/BoxPlots_ManagedArea-7.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Discrete\reports\by_parameter\WC_Discrete_Turbidity_Field_Bottom_files/figure-html/BoxPlots_ManagedArea-8.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Discrete\reports\by_parameter\WC_Discrete_Turbidity_Field_Bottom_files/figure-html/BoxPlots_ManagedArea-9.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Discrete\reports\by_parameter\WC_Discrete_Turbidity_Field_Bottom_files/figure-html/BoxPlots_ManagedArea-10.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Discrete\reports\by_parameter\WC_Discrete_Turbidity_Field_Bottom_files/figure-html/BoxPlots_ManagedArea-11.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Discrete\reports\by_parameter\WC_Discrete_Turbidity_Field_Bottom_files/figure-html/BoxPlots_ManagedArea-12.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Discrete\reports\by_parameter\WC_Discrete_Turbidity_Field_Bottom_files/figure-html/BoxPlots_ManagedArea-13.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Discrete\reports\by_parameter\WC_Discrete_Turbidity_Field_Bottom_files/figure-html/BoxPlots_ManagedArea-14.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Discrete\reports\by_parameter\WC_Discrete_Turbidity_Field_Bottom_files/figure-html/BoxPlots_ManagedArea-15.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Discrete\reports\by_parameter\WC_Discrete_Turbidity_Field_Bottom_files/figure-html/BoxPlots_ManagedArea-16.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Discrete\reports\by_parameter\WC_Discrete_Turbidity_Field_Bottom_files/figure-html/BoxPlots_ManagedArea-17.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Discrete\reports\by_parameter\WC_Discrete_Turbidity_Field_Bottom_files/figure-html/BoxPlots_ManagedArea-18.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2-07-08T20:35:18Z</dcterms:created>
  <dcterms:modified xsi:type="dcterms:W3CDTF">2022-07-08T20: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